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E1317" w14:textId="77777777" w:rsidR="00823617" w:rsidRPr="007F51CB" w:rsidRDefault="007F51CB">
      <w:pPr>
        <w:rPr>
          <w:b/>
          <w:sz w:val="24"/>
          <w:szCs w:val="24"/>
        </w:rPr>
      </w:pPr>
      <w:r w:rsidRPr="007F51CB">
        <w:rPr>
          <w:b/>
          <w:sz w:val="24"/>
          <w:szCs w:val="24"/>
        </w:rPr>
        <w:t>13.HAFTA SUNUMLARI</w:t>
      </w:r>
    </w:p>
    <w:tbl>
      <w:tblPr>
        <w:tblW w:w="155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552"/>
        <w:gridCol w:w="3828"/>
        <w:gridCol w:w="1856"/>
        <w:gridCol w:w="1856"/>
        <w:gridCol w:w="1857"/>
        <w:gridCol w:w="1856"/>
        <w:gridCol w:w="1856"/>
        <w:gridCol w:w="1857"/>
      </w:tblGrid>
      <w:tr w:rsidR="00430F3D" w:rsidRPr="00DF7414" w14:paraId="23286AD9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1B8F112E" w14:textId="2836A776" w:rsidR="00430F3D" w:rsidRPr="00DF7414" w:rsidRDefault="00430F3D" w:rsidP="007F51CB">
            <w:pPr>
              <w:spacing w:after="0"/>
              <w:jc w:val="center"/>
              <w:rPr>
                <w:rFonts w:cstheme="minorHAnsi"/>
                <w:b/>
              </w:rPr>
            </w:pPr>
            <w:r w:rsidRPr="00DF7414">
              <w:rPr>
                <w:rFonts w:cstheme="minorHAnsi"/>
                <w:b/>
              </w:rPr>
              <w:t xml:space="preserve">Sıra </w:t>
            </w:r>
            <w:r w:rsidR="00DF7414">
              <w:rPr>
                <w:rFonts w:cstheme="minorHAnsi"/>
                <w:b/>
              </w:rPr>
              <w:t>N</w:t>
            </w:r>
            <w:r w:rsidRPr="00DF7414">
              <w:rPr>
                <w:rFonts w:cstheme="minorHAnsi"/>
                <w:b/>
              </w:rPr>
              <w:t>o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5A92D18C" w14:textId="77777777" w:rsidR="00430F3D" w:rsidRPr="00DF7414" w:rsidRDefault="00430F3D" w:rsidP="007F51CB">
            <w:pPr>
              <w:autoSpaceDE w:val="0"/>
              <w:autoSpaceDN w:val="0"/>
              <w:adjustRightInd w:val="0"/>
              <w:spacing w:after="0"/>
              <w:jc w:val="center"/>
              <w:rPr>
                <w:rFonts w:cstheme="minorHAnsi"/>
                <w:b/>
              </w:rPr>
            </w:pPr>
            <w:r w:rsidRPr="00DF7414">
              <w:rPr>
                <w:rFonts w:cstheme="minorHAnsi"/>
                <w:b/>
              </w:rPr>
              <w:t>KONU</w:t>
            </w:r>
          </w:p>
        </w:tc>
        <w:tc>
          <w:tcPr>
            <w:tcW w:w="5569" w:type="dxa"/>
            <w:gridSpan w:val="3"/>
            <w:shd w:val="clear" w:color="auto" w:fill="auto"/>
            <w:vAlign w:val="center"/>
          </w:tcPr>
          <w:p w14:paraId="4D7DDEC5" w14:textId="77777777" w:rsidR="00430F3D" w:rsidRPr="00DF7414" w:rsidRDefault="00430F3D" w:rsidP="007F51CB">
            <w:pPr>
              <w:spacing w:after="0"/>
              <w:jc w:val="center"/>
              <w:rPr>
                <w:rFonts w:cstheme="minorHAnsi"/>
                <w:b/>
              </w:rPr>
            </w:pPr>
            <w:r w:rsidRPr="00DF7414">
              <w:rPr>
                <w:rFonts w:cstheme="minorHAnsi"/>
                <w:b/>
              </w:rPr>
              <w:t>1.GRUP</w:t>
            </w:r>
          </w:p>
        </w:tc>
        <w:tc>
          <w:tcPr>
            <w:tcW w:w="5569" w:type="dxa"/>
            <w:gridSpan w:val="3"/>
            <w:shd w:val="clear" w:color="auto" w:fill="auto"/>
            <w:vAlign w:val="center"/>
          </w:tcPr>
          <w:p w14:paraId="70D80F85" w14:textId="77777777" w:rsidR="00430F3D" w:rsidRPr="00DF7414" w:rsidRDefault="00430F3D" w:rsidP="007F51CB">
            <w:pPr>
              <w:spacing w:after="0"/>
              <w:jc w:val="center"/>
              <w:rPr>
                <w:rFonts w:cstheme="minorHAnsi"/>
                <w:b/>
              </w:rPr>
            </w:pPr>
            <w:r w:rsidRPr="00DF7414">
              <w:rPr>
                <w:rFonts w:cstheme="minorHAnsi"/>
                <w:b/>
              </w:rPr>
              <w:t>2.GRUP</w:t>
            </w:r>
          </w:p>
        </w:tc>
      </w:tr>
      <w:tr w:rsidR="00780E12" w:rsidRPr="00DF7414" w14:paraId="77AFD9B0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6097C1E0" w14:textId="77777777" w:rsidR="00780E12" w:rsidRPr="00DF7414" w:rsidRDefault="00780E12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1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38F58D4F" w14:textId="77777777" w:rsidR="00780E12" w:rsidRPr="00DF7414" w:rsidRDefault="00780E12" w:rsidP="007F51CB">
            <w:pPr>
              <w:autoSpaceDE w:val="0"/>
              <w:autoSpaceDN w:val="0"/>
              <w:adjustRightInd w:val="0"/>
              <w:spacing w:after="0"/>
              <w:rPr>
                <w:rFonts w:cstheme="minorHAnsi"/>
              </w:rPr>
            </w:pPr>
            <w:r w:rsidRPr="00DF7414">
              <w:rPr>
                <w:rFonts w:cstheme="minorHAnsi"/>
              </w:rPr>
              <w:t>Apriori Algoritması Kullanılarak Bir İstatistik Çalışması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2F0B01CD" w14:textId="6EEEE4FC" w:rsidR="00607F5A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B191210380</w:t>
            </w:r>
          </w:p>
          <w:p w14:paraId="3D9AFAEE" w14:textId="18D6397C" w:rsidR="00780E12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KADER MİYANYEDİ</w:t>
            </w: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3031A98D" w14:textId="494AB14B" w:rsidR="00607F5A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084</w:t>
            </w:r>
          </w:p>
          <w:p w14:paraId="7D993EFE" w14:textId="43420C0C" w:rsidR="00780E12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ÖZGE ÇİNKO</w:t>
            </w: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1720BD8D" w14:textId="213276AB" w:rsidR="00607F5A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027</w:t>
            </w:r>
          </w:p>
          <w:p w14:paraId="7B12A1DD" w14:textId="062F7476" w:rsidR="00780E12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ŞULE AKÇAY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4A076611" w14:textId="68DD60E5" w:rsidR="00607F5A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111</w:t>
            </w:r>
          </w:p>
          <w:p w14:paraId="14D8846A" w14:textId="6587526F" w:rsidR="00780E12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NECDET CAN ÖZBEK</w:t>
            </w: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5BF0A96A" w14:textId="22F1BFCF" w:rsidR="00607F5A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51210570</w:t>
            </w:r>
          </w:p>
          <w:p w14:paraId="515C83FD" w14:textId="667A5BDB" w:rsidR="00780E12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BERKİN YILMAZ</w:t>
            </w: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4E46EE70" w14:textId="76943BD7" w:rsidR="00607F5A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51210123</w:t>
            </w:r>
          </w:p>
          <w:p w14:paraId="52EA3B9F" w14:textId="3C3AFC50" w:rsidR="00780E12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MUZAFFER HAŞİM GEZGİN</w:t>
            </w:r>
          </w:p>
        </w:tc>
      </w:tr>
      <w:tr w:rsidR="00780E12" w:rsidRPr="00DF7414" w14:paraId="33F71D17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303F39A3" w14:textId="77777777" w:rsidR="00780E12" w:rsidRPr="00DF7414" w:rsidRDefault="00780E12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2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0492F012" w14:textId="77777777" w:rsidR="00780E12" w:rsidRPr="00DF7414" w:rsidRDefault="00780E12" w:rsidP="007F51CB">
            <w:pPr>
              <w:autoSpaceDE w:val="0"/>
              <w:autoSpaceDN w:val="0"/>
              <w:adjustRightInd w:val="0"/>
              <w:spacing w:after="0"/>
              <w:rPr>
                <w:rFonts w:cstheme="minorHAnsi"/>
              </w:rPr>
            </w:pPr>
            <w:r w:rsidRPr="00DF7414">
              <w:rPr>
                <w:rFonts w:cstheme="minorHAnsi"/>
              </w:rPr>
              <w:t xml:space="preserve">Baş Ağrısı Tanısına İlişkin </w:t>
            </w:r>
            <w:proofErr w:type="spellStart"/>
            <w:r w:rsidRPr="00DF7414">
              <w:rPr>
                <w:rFonts w:cstheme="minorHAnsi"/>
              </w:rPr>
              <w:t>Gini</w:t>
            </w:r>
            <w:proofErr w:type="spellEnd"/>
            <w:r w:rsidRPr="00DF7414">
              <w:rPr>
                <w:rFonts w:cstheme="minorHAnsi"/>
              </w:rPr>
              <w:t xml:space="preserve"> Algoritmasıyla Bir Çalışma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2347907D" w14:textId="7DFEA1F5" w:rsidR="00407FCD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61210381</w:t>
            </w:r>
          </w:p>
          <w:p w14:paraId="19D100D3" w14:textId="64151E13" w:rsidR="00780E12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ÖKHAN UĞRAŞ</w:t>
            </w: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4098A76" w14:textId="53429457" w:rsidR="00407FCD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91210352</w:t>
            </w:r>
          </w:p>
          <w:p w14:paraId="02196B02" w14:textId="3E206DD2" w:rsidR="00780E12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SEFA AKMAN</w:t>
            </w: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02ABC27B" w14:textId="1612E785" w:rsidR="00407FCD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B191210060</w:t>
            </w:r>
          </w:p>
          <w:p w14:paraId="242AE2BA" w14:textId="73C93153" w:rsidR="00780E12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ALEYNA BARUT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511E75ED" w14:textId="3950B280" w:rsidR="00407FCD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B201210384</w:t>
            </w:r>
          </w:p>
          <w:p w14:paraId="1C48B97D" w14:textId="1500CFD4" w:rsidR="00780E12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AHMET ENES GÜRBÜZ</w:t>
            </w: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AB0104D" w14:textId="1D729C97" w:rsidR="00407FCD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B201210380</w:t>
            </w:r>
          </w:p>
          <w:p w14:paraId="2D00B891" w14:textId="5A5AF754" w:rsidR="00780E12" w:rsidRPr="00DF7414" w:rsidRDefault="00DF7414" w:rsidP="007F51CB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ANIL AKBULUT</w:t>
            </w: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59C29B5C" w14:textId="5E3B08E4" w:rsidR="00780E12" w:rsidRPr="00DF7414" w:rsidRDefault="00780E12" w:rsidP="007F51CB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780E12" w:rsidRPr="00DF7414" w14:paraId="6C69358A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2A23C4F0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5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3946ECE6" w14:textId="77777777" w:rsidR="00780E12" w:rsidRPr="00DF7414" w:rsidRDefault="00780E12" w:rsidP="0060467F">
            <w:pPr>
              <w:autoSpaceDE w:val="0"/>
              <w:autoSpaceDN w:val="0"/>
              <w:adjustRightInd w:val="0"/>
              <w:spacing w:after="0"/>
              <w:rPr>
                <w:rFonts w:cstheme="minorHAnsi"/>
              </w:rPr>
            </w:pPr>
            <w:r w:rsidRPr="00DF7414">
              <w:rPr>
                <w:rFonts w:cstheme="minorHAnsi"/>
              </w:rPr>
              <w:t xml:space="preserve">Kansızlık Tanısında </w:t>
            </w:r>
            <w:proofErr w:type="spellStart"/>
            <w:r w:rsidRPr="00DF7414">
              <w:rPr>
                <w:rFonts w:cstheme="minorHAnsi"/>
              </w:rPr>
              <w:t>Gini</w:t>
            </w:r>
            <w:proofErr w:type="spellEnd"/>
            <w:r w:rsidRPr="00DF7414">
              <w:rPr>
                <w:rFonts w:cstheme="minorHAnsi"/>
              </w:rPr>
              <w:t xml:space="preserve"> Algoritması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16184244" w14:textId="1D6E6BD8" w:rsidR="00607F5A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110</w:t>
            </w:r>
          </w:p>
          <w:p w14:paraId="645ED7DD" w14:textId="234B289E" w:rsidR="00780E1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AMZE AĞIRTAŞ</w:t>
            </w: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4E90D8F" w14:textId="6D822DBE" w:rsidR="00607F5A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065</w:t>
            </w:r>
          </w:p>
          <w:p w14:paraId="258C1560" w14:textId="4AF24829" w:rsidR="00780E1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AKIN YAŞAR</w:t>
            </w: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0A1CC06C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77EDA765" w14:textId="33E357ED" w:rsidR="00407FCD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71210099</w:t>
            </w:r>
          </w:p>
          <w:p w14:paraId="0C0E99B9" w14:textId="237C6CB4" w:rsidR="00780E1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MUSTAFA TUĞRUL PAKER</w:t>
            </w: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5943AE3D" w14:textId="2ADF638D" w:rsidR="00823B32" w:rsidRPr="00DF7414" w:rsidRDefault="00DF7414" w:rsidP="0060467F">
            <w:pPr>
              <w:spacing w:after="0"/>
              <w:jc w:val="center"/>
              <w:rPr>
                <w:rFonts w:cstheme="minorHAnsi"/>
                <w:highlight w:val="yellow"/>
              </w:rPr>
            </w:pPr>
            <w:r w:rsidRPr="00DF7414">
              <w:rPr>
                <w:rFonts w:cstheme="minorHAnsi"/>
                <w:highlight w:val="yellow"/>
              </w:rPr>
              <w:t>G181210060</w:t>
            </w:r>
          </w:p>
          <w:p w14:paraId="272C014F" w14:textId="72BAF1C7" w:rsidR="00780E1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  <w:highlight w:val="yellow"/>
              </w:rPr>
              <w:t>AHMET HAKAN YILDIZ</w:t>
            </w: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5D2B09D3" w14:textId="39D0FC71" w:rsidR="00823B32" w:rsidRPr="00DF7414" w:rsidRDefault="00DF7414" w:rsidP="0060467F">
            <w:pPr>
              <w:spacing w:after="0"/>
              <w:jc w:val="center"/>
              <w:rPr>
                <w:rFonts w:cstheme="minorHAnsi"/>
                <w:highlight w:val="yellow"/>
              </w:rPr>
            </w:pPr>
            <w:r w:rsidRPr="00DF7414">
              <w:rPr>
                <w:rFonts w:cstheme="minorHAnsi"/>
                <w:highlight w:val="yellow"/>
              </w:rPr>
              <w:t>G181210064</w:t>
            </w:r>
          </w:p>
          <w:p w14:paraId="6BF57993" w14:textId="10434980" w:rsidR="00780E1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  <w:highlight w:val="yellow"/>
              </w:rPr>
              <w:t>EMRE METE PEKTEMEK</w:t>
            </w:r>
          </w:p>
        </w:tc>
      </w:tr>
      <w:tr w:rsidR="00780E12" w:rsidRPr="00DF7414" w14:paraId="4682278C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1B37E260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11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49F43E70" w14:textId="77777777" w:rsidR="00780E12" w:rsidRPr="00DF7414" w:rsidRDefault="00780E12" w:rsidP="0060467F">
            <w:pPr>
              <w:spacing w:after="0"/>
              <w:rPr>
                <w:rFonts w:cstheme="minorHAnsi"/>
              </w:rPr>
            </w:pPr>
            <w:proofErr w:type="spellStart"/>
            <w:r w:rsidRPr="00DF7414">
              <w:rPr>
                <w:rFonts w:cstheme="minorHAnsi"/>
              </w:rPr>
              <w:t>Gini</w:t>
            </w:r>
            <w:proofErr w:type="spellEnd"/>
            <w:r w:rsidRPr="00DF7414">
              <w:rPr>
                <w:rFonts w:cstheme="minorHAnsi"/>
              </w:rPr>
              <w:t xml:space="preserve"> ile Parkinson tanısı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53C6159F" w14:textId="1A22B3C7" w:rsidR="00407FCD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B201210379</w:t>
            </w:r>
          </w:p>
          <w:p w14:paraId="5337FDF4" w14:textId="7DF6311B" w:rsidR="00780E1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MEHMET MİRAÇ ATICIOĞLU</w:t>
            </w: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00E5B33D" w14:textId="2E43E810" w:rsidR="00407FCD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B201210382</w:t>
            </w:r>
          </w:p>
          <w:p w14:paraId="26164EB0" w14:textId="408EC43F" w:rsidR="00780E1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EDİS HALİL</w:t>
            </w: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40D56FA2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662B1E9A" w14:textId="128E0851" w:rsidR="00823B3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91210350</w:t>
            </w:r>
          </w:p>
          <w:p w14:paraId="57286E72" w14:textId="095CAA79" w:rsidR="00780E1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HÜMEYRA MERCAN</w:t>
            </w: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18A1BAE" w14:textId="20C25F8D" w:rsidR="00823B3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91210381</w:t>
            </w:r>
          </w:p>
          <w:p w14:paraId="4521E807" w14:textId="19E7CED1" w:rsidR="00780E1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ÖMER FURKAN KARAGÖZ</w:t>
            </w: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7F1CB8FB" w14:textId="5252F2C3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780E12" w:rsidRPr="00DF7414" w14:paraId="50D8CAC6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0A33F2BD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10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05F3FE14" w14:textId="77777777" w:rsidR="00780E12" w:rsidRPr="00DF7414" w:rsidRDefault="00780E12" w:rsidP="0060467F">
            <w:pPr>
              <w:spacing w:after="0"/>
              <w:rPr>
                <w:rFonts w:cstheme="minorHAnsi"/>
              </w:rPr>
            </w:pPr>
            <w:proofErr w:type="spellStart"/>
            <w:r w:rsidRPr="00DF7414">
              <w:rPr>
                <w:rFonts w:cstheme="minorHAnsi"/>
              </w:rPr>
              <w:t>Gini</w:t>
            </w:r>
            <w:proofErr w:type="spellEnd"/>
            <w:r w:rsidRPr="00DF7414">
              <w:rPr>
                <w:rFonts w:cstheme="minorHAnsi"/>
              </w:rPr>
              <w:t xml:space="preserve"> algoritması ile böbrek yetersizliği tanısı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2A746E3D" w14:textId="312236BE" w:rsidR="00823B3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201210304</w:t>
            </w:r>
          </w:p>
          <w:p w14:paraId="28CC35E8" w14:textId="3ABB2419" w:rsidR="00780E1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İSMAİL BUĞAN</w:t>
            </w: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BE06F7B" w14:textId="05FD916F" w:rsidR="00823B3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21210031</w:t>
            </w:r>
          </w:p>
          <w:p w14:paraId="3D3CC618" w14:textId="641CE098" w:rsidR="00780E1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İNCİ ŞANLI</w:t>
            </w: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4DA841FB" w14:textId="508A44BC" w:rsidR="00823B3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201210376</w:t>
            </w:r>
          </w:p>
          <w:p w14:paraId="5F886520" w14:textId="202739C8" w:rsidR="00780E1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CENGİZ KOÇAL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0E9C77BC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3AA2B7C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12EBDF05" w14:textId="60B2073A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780E12" w:rsidRPr="00DF7414" w14:paraId="4B94E012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27E8000C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4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0A569857" w14:textId="77777777" w:rsidR="00780E12" w:rsidRPr="00DF7414" w:rsidRDefault="00780E12" w:rsidP="0060467F">
            <w:pPr>
              <w:autoSpaceDE w:val="0"/>
              <w:autoSpaceDN w:val="0"/>
              <w:adjustRightInd w:val="0"/>
              <w:spacing w:after="0"/>
              <w:rPr>
                <w:rFonts w:cstheme="minorHAnsi"/>
              </w:rPr>
            </w:pPr>
            <w:proofErr w:type="spellStart"/>
            <w:r w:rsidRPr="00DF7414">
              <w:rPr>
                <w:rFonts w:cstheme="minorHAnsi"/>
              </w:rPr>
              <w:t>Tiroid</w:t>
            </w:r>
            <w:proofErr w:type="spellEnd"/>
            <w:r w:rsidRPr="00DF7414">
              <w:rPr>
                <w:rFonts w:cstheme="minorHAnsi"/>
              </w:rPr>
              <w:t xml:space="preserve"> Tanısında ID3 Algoritmasıyla Tanı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4BD5391F" w14:textId="0B7695F5" w:rsidR="00407FCD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383</w:t>
            </w:r>
          </w:p>
          <w:p w14:paraId="68A49611" w14:textId="07D10C08" w:rsidR="00780E1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ZEYNEP ERVA ÖZKAN</w:t>
            </w: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F85D39E" w14:textId="6F415921" w:rsidR="00407FCD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061</w:t>
            </w:r>
          </w:p>
          <w:p w14:paraId="0D1DFFE4" w14:textId="186C8CDD" w:rsidR="00780E1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EDA NUR KARAMUK</w:t>
            </w: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52EE8F04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0E1C9DD3" w14:textId="0E846B55" w:rsidR="00407FCD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058</w:t>
            </w:r>
          </w:p>
          <w:p w14:paraId="24F16758" w14:textId="375C8E54" w:rsidR="00780E1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BURAK BALA</w:t>
            </w: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00A2D56B" w14:textId="7568E609" w:rsidR="00407FCD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B181210033</w:t>
            </w:r>
          </w:p>
          <w:p w14:paraId="5C165B1B" w14:textId="47C7CBF8" w:rsidR="00780E1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İZZET İLKER DURDU</w:t>
            </w: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15333890" w14:textId="39350BE3" w:rsidR="00407FCD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102</w:t>
            </w:r>
          </w:p>
          <w:p w14:paraId="3ABB2C25" w14:textId="37877A24" w:rsidR="00780E1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ÜRKAN KAYA</w:t>
            </w:r>
          </w:p>
        </w:tc>
      </w:tr>
      <w:tr w:rsidR="00780E12" w:rsidRPr="00DF7414" w14:paraId="29224C5D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2964EC88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13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1FD2D6A7" w14:textId="77777777" w:rsidR="00780E12" w:rsidRPr="00DF7414" w:rsidRDefault="00780E12" w:rsidP="0060467F">
            <w:pPr>
              <w:spacing w:after="0"/>
              <w:rPr>
                <w:rFonts w:cstheme="minorHAnsi"/>
              </w:rPr>
            </w:pPr>
            <w:r w:rsidRPr="00DF7414">
              <w:rPr>
                <w:rFonts w:cstheme="minorHAnsi"/>
              </w:rPr>
              <w:t>Kansızlık tanısında regresyon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4B6803A3" w14:textId="47E8D666" w:rsidR="00607F5A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71210072</w:t>
            </w:r>
          </w:p>
          <w:p w14:paraId="25123ABF" w14:textId="29668A2A" w:rsidR="00780E1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FATMANUR DEMİR</w:t>
            </w: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3F3903BA" w14:textId="70DC5ECC" w:rsidR="00607F5A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71210055</w:t>
            </w:r>
          </w:p>
          <w:p w14:paraId="476482D5" w14:textId="52C12349" w:rsidR="00780E1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ÖZGÜR ULAŞ KARABULUT</w:t>
            </w: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1007E0B2" w14:textId="280B5A09" w:rsidR="00407FCD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082</w:t>
            </w:r>
          </w:p>
          <w:p w14:paraId="75FC1039" w14:textId="00D9EF5C" w:rsidR="00780E12" w:rsidRPr="00DF7414" w:rsidRDefault="00DF7414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AHMET SELİM ÖZTÜRK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62075BA8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F542D19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645D41E6" w14:textId="6FE4515C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780E12" w:rsidRPr="00DF7414" w14:paraId="7B229CD9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23D841CF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6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3A617A9E" w14:textId="77777777" w:rsidR="00780E12" w:rsidRPr="00DF7414" w:rsidRDefault="00780E12" w:rsidP="0060467F">
            <w:pPr>
              <w:autoSpaceDE w:val="0"/>
              <w:autoSpaceDN w:val="0"/>
              <w:adjustRightInd w:val="0"/>
              <w:spacing w:after="0"/>
              <w:rPr>
                <w:rFonts w:cstheme="minorHAnsi"/>
              </w:rPr>
            </w:pPr>
            <w:r w:rsidRPr="00DF7414">
              <w:rPr>
                <w:rFonts w:cstheme="minorHAnsi"/>
              </w:rPr>
              <w:t>Parkinson Hastalığının Tanısında Regresyon Kullanımı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317A24BB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35DFDA99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67D1F00E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7BF32612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3A086A57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332E76CE" w14:textId="6072DC4B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780E12" w:rsidRPr="00DF7414" w14:paraId="446A3565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79E82B09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7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5AC8025C" w14:textId="77777777" w:rsidR="00780E12" w:rsidRPr="00DF7414" w:rsidRDefault="00780E12" w:rsidP="0060467F">
            <w:pPr>
              <w:autoSpaceDE w:val="0"/>
              <w:autoSpaceDN w:val="0"/>
              <w:adjustRightInd w:val="0"/>
              <w:spacing w:after="0"/>
              <w:rPr>
                <w:rFonts w:cstheme="minorHAnsi"/>
              </w:rPr>
            </w:pPr>
            <w:r w:rsidRPr="00DF7414">
              <w:rPr>
                <w:rFonts w:cstheme="minorHAnsi"/>
              </w:rPr>
              <w:t xml:space="preserve">Hepatit Hastalığının Tanısında </w:t>
            </w:r>
            <w:proofErr w:type="spellStart"/>
            <w:r w:rsidRPr="00DF7414">
              <w:rPr>
                <w:rFonts w:cstheme="minorHAnsi"/>
              </w:rPr>
              <w:t>Bayes</w:t>
            </w:r>
            <w:proofErr w:type="spellEnd"/>
            <w:r w:rsidRPr="00DF7414">
              <w:rPr>
                <w:rFonts w:cstheme="minorHAnsi"/>
              </w:rPr>
              <w:t xml:space="preserve"> Sınıflandırıcısı Kullanımı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5EA7D550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67AF4DA1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4B420516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3EC9F08A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641DA5EA" w14:textId="77777777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5AE07251" w14:textId="0D21A446" w:rsidR="00780E12" w:rsidRPr="00DF7414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398F300B" w14:textId="77777777" w:rsidR="00997309" w:rsidRDefault="00997309">
      <w:pPr>
        <w:rPr>
          <w:b/>
          <w:sz w:val="24"/>
          <w:szCs w:val="24"/>
        </w:rPr>
      </w:pPr>
    </w:p>
    <w:p w14:paraId="4532F35B" w14:textId="77777777" w:rsidR="00997309" w:rsidRDefault="00997309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4EAED056" w14:textId="77777777" w:rsidR="00ED33E8" w:rsidRPr="007F51CB" w:rsidRDefault="007F51CB">
      <w:pPr>
        <w:rPr>
          <w:b/>
          <w:sz w:val="24"/>
          <w:szCs w:val="24"/>
        </w:rPr>
      </w:pPr>
      <w:r w:rsidRPr="007F51CB">
        <w:rPr>
          <w:b/>
          <w:sz w:val="24"/>
          <w:szCs w:val="24"/>
        </w:rPr>
        <w:lastRenderedPageBreak/>
        <w:t>14.HAFTA SUNUMLARI</w:t>
      </w:r>
    </w:p>
    <w:tbl>
      <w:tblPr>
        <w:tblW w:w="1557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552"/>
        <w:gridCol w:w="3828"/>
        <w:gridCol w:w="1866"/>
        <w:gridCol w:w="1866"/>
        <w:gridCol w:w="1867"/>
        <w:gridCol w:w="1866"/>
        <w:gridCol w:w="1866"/>
        <w:gridCol w:w="1867"/>
      </w:tblGrid>
      <w:tr w:rsidR="00780E12" w:rsidRPr="00DF7414" w14:paraId="3801A359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237B4AC3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3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4BEFD44F" w14:textId="77777777" w:rsidR="00780E12" w:rsidRPr="00DF7414" w:rsidRDefault="00780E12" w:rsidP="00997309">
            <w:pPr>
              <w:autoSpaceDE w:val="0"/>
              <w:autoSpaceDN w:val="0"/>
              <w:adjustRightInd w:val="0"/>
              <w:spacing w:after="0"/>
              <w:rPr>
                <w:rFonts w:cstheme="minorHAnsi"/>
              </w:rPr>
            </w:pPr>
            <w:r w:rsidRPr="00DF7414">
              <w:rPr>
                <w:rFonts w:cstheme="minorHAnsi"/>
              </w:rPr>
              <w:t>K-</w:t>
            </w:r>
            <w:proofErr w:type="spellStart"/>
            <w:r w:rsidRPr="00DF7414">
              <w:rPr>
                <w:rFonts w:cstheme="minorHAnsi"/>
              </w:rPr>
              <w:t>Means</w:t>
            </w:r>
            <w:proofErr w:type="spellEnd"/>
            <w:r w:rsidRPr="00DF7414">
              <w:rPr>
                <w:rFonts w:cstheme="minorHAnsi"/>
              </w:rPr>
              <w:t xml:space="preserve"> Algoritması </w:t>
            </w:r>
            <w:proofErr w:type="gramStart"/>
            <w:r w:rsidRPr="00DF7414">
              <w:rPr>
                <w:rFonts w:cstheme="minorHAnsi"/>
              </w:rPr>
              <w:t>İle</w:t>
            </w:r>
            <w:proofErr w:type="gramEnd"/>
            <w:r w:rsidRPr="00DF7414">
              <w:rPr>
                <w:rFonts w:cstheme="minorHAnsi"/>
              </w:rPr>
              <w:t xml:space="preserve"> Baş Ağrısı Tanısı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06ACA809" w14:textId="43D45B95" w:rsidR="00407FCD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059</w:t>
            </w:r>
          </w:p>
          <w:p w14:paraId="72BBD355" w14:textId="6802127D" w:rsidR="00780E1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 xml:space="preserve">MERT GÖLCÜ 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87AB19E" w14:textId="46CB1293" w:rsidR="00823B32" w:rsidRPr="00DF7414" w:rsidRDefault="00DF7414" w:rsidP="00997309">
            <w:pPr>
              <w:spacing w:after="0"/>
              <w:jc w:val="center"/>
              <w:rPr>
                <w:rFonts w:cstheme="minorHAnsi"/>
                <w:highlight w:val="yellow"/>
              </w:rPr>
            </w:pPr>
            <w:r w:rsidRPr="00DF7414">
              <w:rPr>
                <w:rFonts w:cstheme="minorHAnsi"/>
                <w:highlight w:val="yellow"/>
              </w:rPr>
              <w:t>G181210070</w:t>
            </w:r>
          </w:p>
          <w:p w14:paraId="704918AE" w14:textId="7BD31CEA" w:rsidR="00780E1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  <w:highlight w:val="yellow"/>
              </w:rPr>
              <w:t>EKREM ÖZGÜR</w:t>
            </w:r>
            <w:r w:rsidRPr="00DF7414">
              <w:rPr>
                <w:rFonts w:cstheme="minorHAnsi"/>
              </w:rPr>
              <w:t xml:space="preserve"> 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3F44B6E2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4A28D6B1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BC10EEF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79DF6EB9" w14:textId="2EB852B1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780E12" w:rsidRPr="00DF7414" w14:paraId="49F99D8D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31E45A82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9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20710A84" w14:textId="77777777" w:rsidR="00780E12" w:rsidRPr="00DF7414" w:rsidRDefault="00780E12" w:rsidP="00997309">
            <w:pPr>
              <w:spacing w:after="0"/>
              <w:rPr>
                <w:rFonts w:cstheme="minorHAnsi"/>
              </w:rPr>
            </w:pPr>
            <w:r w:rsidRPr="00DF7414">
              <w:rPr>
                <w:rFonts w:cstheme="minorHAnsi"/>
              </w:rPr>
              <w:t>Mobil Baş Ağrısı Takibi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38CE128C" w14:textId="1513E2A9" w:rsidR="00607F5A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109</w:t>
            </w:r>
          </w:p>
          <w:p w14:paraId="5E1302B5" w14:textId="79696DDD" w:rsidR="00780E1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BATUHAN GÜLMEZ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07902709" w14:textId="5029816E" w:rsidR="00607F5A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014</w:t>
            </w:r>
          </w:p>
          <w:p w14:paraId="1A5BB11F" w14:textId="26A02D7A" w:rsidR="00780E1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SEFA DALKILIÇ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4AA6C428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444FB9FC" w14:textId="3BAA0E3B" w:rsidR="00407FCD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088</w:t>
            </w:r>
          </w:p>
          <w:p w14:paraId="7AC020D3" w14:textId="022AADD2" w:rsidR="00780E1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ÖMER CAN ERDEM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50149E05" w14:textId="4F93933B" w:rsidR="00407FCD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112</w:t>
            </w:r>
          </w:p>
          <w:p w14:paraId="37B826E1" w14:textId="48952538" w:rsidR="00780E1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ABDULSAMET YILMAZ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0FA896C4" w14:textId="4C847A17" w:rsidR="00407FCD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085</w:t>
            </w:r>
          </w:p>
          <w:p w14:paraId="2C20AD32" w14:textId="46B64F4C" w:rsidR="00780E1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FAİK ALBAYRAK</w:t>
            </w:r>
          </w:p>
        </w:tc>
      </w:tr>
      <w:tr w:rsidR="00780E12" w:rsidRPr="00DF7414" w14:paraId="24DF0D4C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081E0185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12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022CEFE3" w14:textId="77777777" w:rsidR="00780E12" w:rsidRPr="00DF7414" w:rsidRDefault="00780E12" w:rsidP="00997309">
            <w:pPr>
              <w:spacing w:after="0"/>
              <w:rPr>
                <w:rFonts w:cstheme="minorHAnsi"/>
              </w:rPr>
            </w:pPr>
            <w:r w:rsidRPr="00DF7414">
              <w:rPr>
                <w:rFonts w:cstheme="minorHAnsi"/>
              </w:rPr>
              <w:t>Mobil kansızlık tanısı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74C698B9" w14:textId="1A4EBF01" w:rsidR="00407FCD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B181210025</w:t>
            </w:r>
          </w:p>
          <w:p w14:paraId="52E41B4D" w14:textId="247D036A" w:rsidR="00780E1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OSMAN MELİH KIZILTEPE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3F82C4C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32C8127D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07F7ACBE" w14:textId="6549E097" w:rsidR="00407FCD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011</w:t>
            </w:r>
          </w:p>
          <w:p w14:paraId="407A05B3" w14:textId="6FFD0880" w:rsidR="00780E1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ABDÜLMUTTALİB GÜLER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FD1EEA7" w14:textId="70B00F9A" w:rsidR="00407FCD" w:rsidRPr="00DF7414" w:rsidRDefault="00DF7414" w:rsidP="00407FCD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032</w:t>
            </w:r>
          </w:p>
          <w:p w14:paraId="24397806" w14:textId="75D10CDD" w:rsidR="00780E12" w:rsidRPr="00DF7414" w:rsidRDefault="00DF7414" w:rsidP="00407FCD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SERAP GÜLGEN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63445687" w14:textId="1FA8EFD8" w:rsidR="00407FCD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 xml:space="preserve">G181210080 </w:t>
            </w:r>
          </w:p>
          <w:p w14:paraId="1AFD2906" w14:textId="137443D3" w:rsidR="00780E1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ELİF SEZER</w:t>
            </w:r>
          </w:p>
        </w:tc>
      </w:tr>
      <w:tr w:rsidR="00780E12" w:rsidRPr="00DF7414" w14:paraId="2FC2EF2D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1C0DE511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1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5C198974" w14:textId="77777777" w:rsidR="00780E12" w:rsidRPr="00DF7414" w:rsidRDefault="00780E12" w:rsidP="00997309">
            <w:pPr>
              <w:autoSpaceDE w:val="0"/>
              <w:autoSpaceDN w:val="0"/>
              <w:adjustRightInd w:val="0"/>
              <w:spacing w:after="0"/>
              <w:rPr>
                <w:rFonts w:cstheme="minorHAnsi"/>
              </w:rPr>
            </w:pPr>
            <w:r w:rsidRPr="00DF7414">
              <w:rPr>
                <w:rFonts w:cstheme="minorHAnsi"/>
              </w:rPr>
              <w:t xml:space="preserve">MOBİL </w:t>
            </w:r>
            <w:proofErr w:type="spellStart"/>
            <w:r w:rsidRPr="00DF7414">
              <w:rPr>
                <w:rFonts w:cstheme="minorHAnsi"/>
              </w:rPr>
              <w:t>Tiroid</w:t>
            </w:r>
            <w:proofErr w:type="spellEnd"/>
            <w:r w:rsidRPr="00DF7414">
              <w:rPr>
                <w:rFonts w:cstheme="minorHAnsi"/>
              </w:rPr>
              <w:t xml:space="preserve"> Tanısı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7D9E5E28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3F8F1A3E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6FEEA426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311C27AA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02A60ED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529D34CE" w14:textId="71524E9A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780E12" w:rsidRPr="00DF7414" w14:paraId="4D599F2E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645E65CA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4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1473EB6C" w14:textId="77777777" w:rsidR="00780E12" w:rsidRPr="00DF7414" w:rsidRDefault="00780E12" w:rsidP="00997309">
            <w:pPr>
              <w:spacing w:after="0"/>
              <w:rPr>
                <w:rFonts w:cstheme="minorHAnsi"/>
              </w:rPr>
            </w:pPr>
            <w:r w:rsidRPr="00DF7414">
              <w:rPr>
                <w:rFonts w:cstheme="minorHAnsi"/>
              </w:rPr>
              <w:t>Mobil Aile Hekimliği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6BB1CE3E" w14:textId="2AA93F89" w:rsidR="00607F5A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073</w:t>
            </w:r>
          </w:p>
          <w:p w14:paraId="762BB560" w14:textId="5D12F1B9" w:rsidR="00780E12" w:rsidRPr="00DF7414" w:rsidRDefault="00DF7414" w:rsidP="00997309">
            <w:pPr>
              <w:spacing w:after="0"/>
              <w:jc w:val="center"/>
              <w:rPr>
                <w:rFonts w:cstheme="minorHAnsi"/>
                <w:highlight w:val="yellow"/>
              </w:rPr>
            </w:pPr>
            <w:r w:rsidRPr="00DF7414">
              <w:rPr>
                <w:rFonts w:cstheme="minorHAnsi"/>
              </w:rPr>
              <w:t>MERVE NUR YILDIZ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0BC02FB9" w14:textId="5FF3E0CD" w:rsidR="00607F5A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71210052</w:t>
            </w:r>
          </w:p>
          <w:p w14:paraId="05DA098E" w14:textId="788A09A8" w:rsidR="00780E12" w:rsidRPr="00DF7414" w:rsidRDefault="00DF7414" w:rsidP="00997309">
            <w:pPr>
              <w:spacing w:after="0"/>
              <w:jc w:val="center"/>
              <w:rPr>
                <w:rFonts w:cstheme="minorHAnsi"/>
                <w:highlight w:val="yellow"/>
              </w:rPr>
            </w:pPr>
            <w:r w:rsidRPr="00DF7414">
              <w:rPr>
                <w:rFonts w:cstheme="minorHAnsi"/>
              </w:rPr>
              <w:t>MERVE KARDEŞ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1222AE41" w14:textId="6601810B" w:rsidR="00607F5A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91210300</w:t>
            </w:r>
          </w:p>
          <w:p w14:paraId="18AD52CC" w14:textId="0B0394E8" w:rsidR="00780E12" w:rsidRPr="00DF7414" w:rsidRDefault="00DF7414" w:rsidP="00997309">
            <w:pPr>
              <w:spacing w:after="0"/>
              <w:jc w:val="center"/>
              <w:rPr>
                <w:rFonts w:cstheme="minorHAnsi"/>
                <w:highlight w:val="yellow"/>
              </w:rPr>
            </w:pPr>
            <w:r w:rsidRPr="00DF7414">
              <w:rPr>
                <w:rFonts w:cstheme="minorHAnsi"/>
              </w:rPr>
              <w:t>SADIK SENAİ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5BB3707C" w14:textId="3CF47559" w:rsidR="00407FCD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108</w:t>
            </w:r>
          </w:p>
          <w:p w14:paraId="4C4E1727" w14:textId="76F6A2F0" w:rsidR="00780E12" w:rsidRPr="00DF7414" w:rsidRDefault="00DF7414" w:rsidP="00997309">
            <w:pPr>
              <w:spacing w:after="0"/>
              <w:jc w:val="center"/>
              <w:rPr>
                <w:rFonts w:cstheme="minorHAnsi"/>
                <w:highlight w:val="yellow"/>
              </w:rPr>
            </w:pPr>
            <w:r w:rsidRPr="00DF7414">
              <w:rPr>
                <w:rFonts w:cstheme="minorHAnsi"/>
              </w:rPr>
              <w:t>MERTCAN YAMAN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7B4DAA6" w14:textId="1CEB4E59" w:rsidR="00823B3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096</w:t>
            </w:r>
          </w:p>
          <w:p w14:paraId="6ADB121A" w14:textId="746F2A47" w:rsidR="00780E12" w:rsidRPr="00DF7414" w:rsidRDefault="00DF7414" w:rsidP="00997309">
            <w:pPr>
              <w:spacing w:after="0"/>
              <w:jc w:val="center"/>
              <w:rPr>
                <w:rFonts w:cstheme="minorHAnsi"/>
                <w:highlight w:val="yellow"/>
              </w:rPr>
            </w:pPr>
            <w:r w:rsidRPr="00DF7414">
              <w:rPr>
                <w:rFonts w:cstheme="minorHAnsi"/>
              </w:rPr>
              <w:t>MERT CAN ATALAY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3ADC44F0" w14:textId="6334A85C" w:rsidR="00780E12" w:rsidRPr="00DF7414" w:rsidRDefault="00780E12" w:rsidP="00997309">
            <w:pPr>
              <w:spacing w:after="0"/>
              <w:jc w:val="center"/>
              <w:rPr>
                <w:rFonts w:cstheme="minorHAnsi"/>
                <w:highlight w:val="yellow"/>
              </w:rPr>
            </w:pPr>
          </w:p>
        </w:tc>
      </w:tr>
      <w:tr w:rsidR="00780E12" w:rsidRPr="00DF7414" w14:paraId="63E4DEBF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023C74D1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3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645A25E1" w14:textId="77777777" w:rsidR="00780E12" w:rsidRPr="00DF7414" w:rsidRDefault="00780E12" w:rsidP="00997309">
            <w:pPr>
              <w:spacing w:after="0"/>
              <w:rPr>
                <w:rFonts w:cstheme="minorHAnsi"/>
              </w:rPr>
            </w:pPr>
            <w:r w:rsidRPr="00DF7414">
              <w:rPr>
                <w:rFonts w:cstheme="minorHAnsi"/>
              </w:rPr>
              <w:t>Mobil Aşı Takip Sistemi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203FF80D" w14:textId="45261D56" w:rsidR="00407FCD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001</w:t>
            </w:r>
          </w:p>
          <w:p w14:paraId="52303EF9" w14:textId="56FE431A" w:rsidR="00780E1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FATMA ÖZDEMİR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04280244" w14:textId="6F8F5574" w:rsidR="00407FCD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100</w:t>
            </w:r>
          </w:p>
          <w:p w14:paraId="1FECB518" w14:textId="4C6793CD" w:rsidR="00780E1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FATMA BETÜL UYAR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702DE359" w14:textId="13F39DEB" w:rsidR="00407FCD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055</w:t>
            </w:r>
          </w:p>
          <w:p w14:paraId="56EC1D01" w14:textId="4163B34A" w:rsidR="00780E1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BEDİRHAN ERGÜN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3B218D8C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1401A11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591BBFE3" w14:textId="7F67F508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780E12" w:rsidRPr="00DF7414" w14:paraId="211CF4A7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5E423CE5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6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2E271288" w14:textId="77777777" w:rsidR="00780E12" w:rsidRPr="00DF7414" w:rsidRDefault="00780E12" w:rsidP="00997309">
            <w:pPr>
              <w:spacing w:after="0"/>
              <w:rPr>
                <w:rFonts w:cstheme="minorHAnsi"/>
              </w:rPr>
            </w:pPr>
            <w:r w:rsidRPr="00DF7414">
              <w:rPr>
                <w:rFonts w:cstheme="minorHAnsi"/>
              </w:rPr>
              <w:t>Dukan Diyeti Takip Programı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10028F12" w14:textId="7D0C46DB" w:rsidR="00407FCD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022</w:t>
            </w:r>
          </w:p>
          <w:p w14:paraId="6B400C26" w14:textId="3C96B6A9" w:rsidR="00780E1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ECEM AMANVERMEZ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6B0E9EB0" w14:textId="3FE855EA" w:rsidR="00823B32" w:rsidRPr="00DF7414" w:rsidRDefault="00DF7414" w:rsidP="00997309">
            <w:pPr>
              <w:spacing w:after="0"/>
              <w:jc w:val="center"/>
              <w:rPr>
                <w:rFonts w:cstheme="minorHAnsi"/>
                <w:highlight w:val="yellow"/>
              </w:rPr>
            </w:pPr>
            <w:r w:rsidRPr="00DF7414">
              <w:rPr>
                <w:rFonts w:cstheme="minorHAnsi"/>
                <w:highlight w:val="yellow"/>
              </w:rPr>
              <w:t>B191210033</w:t>
            </w:r>
          </w:p>
          <w:p w14:paraId="131F0EE9" w14:textId="31C2454B" w:rsidR="00780E12" w:rsidRPr="00DF7414" w:rsidRDefault="00DF7414" w:rsidP="00997309">
            <w:pPr>
              <w:spacing w:after="0"/>
              <w:jc w:val="center"/>
              <w:rPr>
                <w:rFonts w:cstheme="minorHAnsi"/>
                <w:highlight w:val="yellow"/>
              </w:rPr>
            </w:pPr>
            <w:r w:rsidRPr="00DF7414">
              <w:rPr>
                <w:rFonts w:cstheme="minorHAnsi"/>
                <w:highlight w:val="yellow"/>
              </w:rPr>
              <w:t>BÜŞRA TURAN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0AD2B946" w14:textId="7B191AAF" w:rsidR="00823B32" w:rsidRPr="00DF7414" w:rsidRDefault="00DF7414" w:rsidP="00997309">
            <w:pPr>
              <w:spacing w:after="0"/>
              <w:jc w:val="center"/>
              <w:rPr>
                <w:rFonts w:cstheme="minorHAnsi"/>
                <w:highlight w:val="yellow"/>
              </w:rPr>
            </w:pPr>
            <w:r w:rsidRPr="00DF7414">
              <w:rPr>
                <w:rFonts w:cstheme="minorHAnsi"/>
                <w:highlight w:val="yellow"/>
              </w:rPr>
              <w:t>G181210046</w:t>
            </w:r>
          </w:p>
          <w:p w14:paraId="298BB2EC" w14:textId="5FF5C0F8" w:rsidR="00780E12" w:rsidRPr="00DF7414" w:rsidRDefault="00DF7414" w:rsidP="00997309">
            <w:pPr>
              <w:spacing w:after="0"/>
              <w:jc w:val="center"/>
              <w:rPr>
                <w:rFonts w:cstheme="minorHAnsi"/>
                <w:highlight w:val="yellow"/>
              </w:rPr>
            </w:pPr>
            <w:r w:rsidRPr="00DF7414">
              <w:rPr>
                <w:rFonts w:cstheme="minorHAnsi"/>
                <w:highlight w:val="yellow"/>
              </w:rPr>
              <w:t>ASENA MELİSA ÇALIŞKAN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010FD854" w14:textId="72197B9E" w:rsidR="00407FCD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91210053</w:t>
            </w:r>
          </w:p>
          <w:p w14:paraId="6F5BDD00" w14:textId="14F8060E" w:rsidR="00780E1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AHMET METE DOKGÖZ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6AC782BD" w14:textId="31D7F6C0" w:rsidR="00407FCD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71210082</w:t>
            </w:r>
          </w:p>
          <w:p w14:paraId="323A3DF7" w14:textId="407B2486" w:rsidR="00780E1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TAHSİN NALCI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49286C03" w14:textId="3FEAD746" w:rsidR="00407FCD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373</w:t>
            </w:r>
          </w:p>
          <w:p w14:paraId="64B73807" w14:textId="610FC474" w:rsidR="00780E1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EVREN VURAL</w:t>
            </w:r>
          </w:p>
        </w:tc>
      </w:tr>
      <w:tr w:rsidR="00780E12" w:rsidRPr="00DF7414" w14:paraId="609EFD97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6EE27212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7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003F20B7" w14:textId="77777777" w:rsidR="00780E12" w:rsidRPr="00DF7414" w:rsidRDefault="00780E12" w:rsidP="00997309">
            <w:pPr>
              <w:spacing w:after="0"/>
              <w:rPr>
                <w:rFonts w:cstheme="minorHAnsi"/>
              </w:rPr>
            </w:pPr>
            <w:r w:rsidRPr="00DF7414">
              <w:rPr>
                <w:rFonts w:cstheme="minorHAnsi"/>
              </w:rPr>
              <w:t>Şeker Hastalarının Hayatını Kolaylaştıran Takip Sistemi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40CE7790" w14:textId="0B12732C" w:rsidR="00407FCD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037</w:t>
            </w:r>
          </w:p>
          <w:p w14:paraId="052831F5" w14:textId="6CD99CB3" w:rsidR="00780E1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BURAK KORAY AKSOY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9EAEB42" w14:textId="61FE4D99" w:rsidR="00407FCD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013</w:t>
            </w:r>
          </w:p>
          <w:p w14:paraId="721135FA" w14:textId="6DD58B1B" w:rsidR="00780E1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CAN TÜRET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76C07BCF" w14:textId="0D5071E1" w:rsidR="00407FCD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G181210091</w:t>
            </w:r>
          </w:p>
          <w:p w14:paraId="1950BDF2" w14:textId="07C82C5E" w:rsidR="00780E12" w:rsidRPr="00DF7414" w:rsidRDefault="00DF7414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İSMAİL ARTUĞ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4993A5C9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04BE4B0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1BF05043" w14:textId="394E1FD6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780E12" w:rsidRPr="00DF7414" w14:paraId="1F6ED4C9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4E737B85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8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3F568C36" w14:textId="77777777" w:rsidR="00780E12" w:rsidRPr="00DF7414" w:rsidRDefault="00780E12" w:rsidP="00997309">
            <w:pPr>
              <w:spacing w:after="0"/>
              <w:rPr>
                <w:rFonts w:cstheme="minorHAnsi"/>
              </w:rPr>
            </w:pPr>
            <w:r w:rsidRPr="00DF7414">
              <w:rPr>
                <w:rFonts w:cstheme="minorHAnsi"/>
              </w:rPr>
              <w:t>Hemodiyaliz Hastalarının Hayatını Kolaylaştıran Takip Sistemi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69E72DF2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64DA982B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310CA21B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4CB3C2A5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73F0FCE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20D2DE8F" w14:textId="5A3622F0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780E12" w:rsidRPr="00DF7414" w14:paraId="5F712ED0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79E5E986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2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043CB6F7" w14:textId="77777777" w:rsidR="00780E12" w:rsidRPr="00DF7414" w:rsidRDefault="00780E12" w:rsidP="00997309">
            <w:pPr>
              <w:spacing w:after="0"/>
              <w:rPr>
                <w:rFonts w:cstheme="minorHAnsi"/>
              </w:rPr>
            </w:pPr>
            <w:r w:rsidRPr="00DF7414">
              <w:rPr>
                <w:rFonts w:cstheme="minorHAnsi"/>
              </w:rPr>
              <w:t>Laboratuvar Bilgi Yönetim Sistemi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4C0ED6F4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0593C8F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2A7525B3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6B33FF4B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4D5D416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4BA23795" w14:textId="7E5633D1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780E12" w:rsidRPr="00DF7414" w14:paraId="315A7F4B" w14:textId="77777777" w:rsidTr="00DF7414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141DD1E2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  <w:r w:rsidRPr="00DF7414">
              <w:rPr>
                <w:rFonts w:cstheme="minorHAnsi"/>
              </w:rPr>
              <w:t>5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5709894A" w14:textId="77777777" w:rsidR="00780E12" w:rsidRPr="00DF7414" w:rsidRDefault="00780E12" w:rsidP="00997309">
            <w:pPr>
              <w:spacing w:after="0"/>
              <w:rPr>
                <w:rFonts w:cstheme="minorHAnsi"/>
              </w:rPr>
            </w:pPr>
            <w:r w:rsidRPr="00DF7414">
              <w:rPr>
                <w:rFonts w:cstheme="minorHAnsi"/>
              </w:rPr>
              <w:t>İlaçların Birlikte Kullanımı ile Karar Destek Sistemi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0BDBC1ED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08AB6AE8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3330F689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786EBEB5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B9716E5" w14:textId="77777777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1C7D5972" w14:textId="45814909" w:rsidR="00780E12" w:rsidRPr="00DF7414" w:rsidRDefault="00780E12" w:rsidP="00997309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77D233A3" w14:textId="77777777" w:rsidR="00ED33E8" w:rsidRDefault="00ED33E8"/>
    <w:sectPr w:rsidR="00ED33E8" w:rsidSect="0094087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7U0tDQ3tbQwMDNU0lEKTi0uzszPAykwrAUAnacTUSwAAAA="/>
  </w:docVars>
  <w:rsids>
    <w:rsidRoot w:val="00ED33E8"/>
    <w:rsid w:val="000A4AF2"/>
    <w:rsid w:val="00103474"/>
    <w:rsid w:val="00407FCD"/>
    <w:rsid w:val="00430F3D"/>
    <w:rsid w:val="004D430A"/>
    <w:rsid w:val="00597727"/>
    <w:rsid w:val="0060467F"/>
    <w:rsid w:val="00607F5A"/>
    <w:rsid w:val="00667B2F"/>
    <w:rsid w:val="00763459"/>
    <w:rsid w:val="00780E12"/>
    <w:rsid w:val="007F51CB"/>
    <w:rsid w:val="00823617"/>
    <w:rsid w:val="00823B32"/>
    <w:rsid w:val="0094087B"/>
    <w:rsid w:val="00997309"/>
    <w:rsid w:val="00C74E26"/>
    <w:rsid w:val="00DF7414"/>
    <w:rsid w:val="00ED3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88D38D"/>
  <w15:docId w15:val="{E008EC1B-BD6D-4B92-9AAF-FE9617D8F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UNIVERSITESI</Company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ba</dc:creator>
  <cp:lastModifiedBy>Hüseyin Demirci</cp:lastModifiedBy>
  <cp:revision>7</cp:revision>
  <cp:lastPrinted>2016-11-29T12:49:00Z</cp:lastPrinted>
  <dcterms:created xsi:type="dcterms:W3CDTF">2021-09-28T07:41:00Z</dcterms:created>
  <dcterms:modified xsi:type="dcterms:W3CDTF">2021-10-11T22:53:00Z</dcterms:modified>
</cp:coreProperties>
</file>